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9FF56B" w14:textId="77777777" w:rsidR="009D6AE8" w:rsidRPr="004578F6" w:rsidRDefault="009D6AE8" w:rsidP="004578F6">
      <w:pPr>
        <w:pStyle w:val="NormalWeb"/>
        <w:shd w:val="clear" w:color="auto" w:fill="FFFFFF"/>
        <w:jc w:val="center"/>
        <w:textAlignment w:val="baseline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0" w:name="email-sunrise"/>
      <w:r w:rsidRPr="004578F6"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  <w:t>Sunrise Email Content</w:t>
      </w:r>
      <w:bookmarkEnd w:id="0"/>
    </w:p>
    <w:p w14:paraId="2D96E210" w14:textId="715A3E85" w:rsidR="00BE4D91" w:rsidRPr="004578F6" w:rsidRDefault="00A67B49" w:rsidP="003F11B5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</w:pP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After much a due, ShortDot is ready to launch the .</w:t>
      </w:r>
      <w:proofErr w:type="spellStart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cyou</w:t>
      </w:r>
      <w:proofErr w:type="spellEnd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omain extension! </w:t>
      </w:r>
      <w:proofErr w:type="gramStart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  <w:proofErr w:type="spellStart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cyou</w:t>
      </w:r>
      <w:proofErr w:type="spellEnd"/>
      <w:proofErr w:type="gramEnd"/>
      <w:r w:rsidR="00456FAF">
        <w:rPr>
          <w:rFonts w:asciiTheme="minorHAnsi" w:hAnsiTheme="minorHAnsi" w:cstheme="minorHAnsi"/>
          <w:color w:val="000000" w:themeColor="text1"/>
          <w:sz w:val="22"/>
          <w:szCs w:val="22"/>
        </w:rPr>
        <w:t>, shorthand for See You,</w:t>
      </w: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is </w:t>
      </w:r>
      <w:r w:rsidR="00BE4D91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n uber-cool domain extension geared towards </w:t>
      </w:r>
      <w:r w:rsidR="00BE4D91"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  <w:t xml:space="preserve">today’s </w:t>
      </w:r>
      <w:r w:rsidR="006E7A48"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  <w:t>digital natives</w:t>
      </w:r>
      <w:r w:rsidR="006743BD"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  <w:t xml:space="preserve">. </w:t>
      </w:r>
    </w:p>
    <w:p w14:paraId="106B51A3" w14:textId="77777777" w:rsidR="00BE4D91" w:rsidRPr="004578F6" w:rsidRDefault="00BE4D91" w:rsidP="003F11B5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</w:pPr>
    </w:p>
    <w:p w14:paraId="00279B2F" w14:textId="30C7C927" w:rsidR="00BE4D91" w:rsidRPr="004578F6" w:rsidRDefault="006743BD" w:rsidP="003F11B5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</w:pPr>
      <w:r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  <w:t>.</w:t>
      </w:r>
      <w:proofErr w:type="spellStart"/>
      <w:r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  <w:t>cyou</w:t>
      </w:r>
      <w:proofErr w:type="spellEnd"/>
      <w:r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  <w:t xml:space="preserve"> is a</w:t>
      </w:r>
      <w:r w:rsidR="00BE4D91"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  <w:t xml:space="preserve"> unique domain that appeals not only to Gen Z but also to businesses and brands that want to appeal to </w:t>
      </w:r>
      <w:r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  <w:t xml:space="preserve">younger audiences. The </w:t>
      </w:r>
      <w:r w:rsidR="00BE4D91"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  <w:t>.</w:t>
      </w:r>
      <w:proofErr w:type="spellStart"/>
      <w:r w:rsidR="00BE4D91"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  <w:t>cyou</w:t>
      </w:r>
      <w:proofErr w:type="spellEnd"/>
      <w:r w:rsidR="00BE4D91"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  <w:t xml:space="preserve"> </w:t>
      </w:r>
      <w:r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  <w:t xml:space="preserve">domain </w:t>
      </w:r>
      <w:r w:rsidR="00BE4D91"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  <w:t xml:space="preserve">is also well-suited for organizations that share the same ethical values of inclusivity, independence, and diversity as today’s generation. </w:t>
      </w:r>
    </w:p>
    <w:p w14:paraId="0A78F9B3" w14:textId="77777777" w:rsidR="00BE4D91" w:rsidRPr="004578F6" w:rsidRDefault="00BE4D91" w:rsidP="003F11B5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ZA"/>
        </w:rPr>
      </w:pPr>
    </w:p>
    <w:p w14:paraId="1A76DBD1" w14:textId="21FC2061" w:rsidR="006E7A48" w:rsidRPr="004578F6" w:rsidRDefault="006E7A48" w:rsidP="003F11B5">
      <w:pPr>
        <w:pStyle w:val="NormalWeb"/>
        <w:shd w:val="clear" w:color="auto" w:fill="FFFFFF"/>
        <w:spacing w:before="0" w:beforeAutospacing="0" w:after="210" w:afterAutospacing="0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For a limited time</w:t>
      </w:r>
      <w:proofErr w:type="gramStart"/>
      <w:r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, .</w:t>
      </w:r>
      <w:proofErr w:type="spellStart"/>
      <w:r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cyou</w:t>
      </w:r>
      <w:proofErr w:type="spellEnd"/>
      <w:proofErr w:type="gramEnd"/>
      <w:r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will be available </w:t>
      </w:r>
      <w:r w:rsidR="00CA4E43"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to</w:t>
      </w:r>
      <w:r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trademark holders from across the </w:t>
      </w:r>
      <w:r w:rsidR="002B2C0E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i</w:t>
      </w:r>
      <w:r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nternet. </w:t>
      </w:r>
      <w:r w:rsidR="006743BD"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Secure your trademarks on </w:t>
      </w:r>
      <w:proofErr w:type="gramStart"/>
      <w:r w:rsidR="006743BD"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a </w:t>
      </w:r>
      <w:r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.</w:t>
      </w:r>
      <w:proofErr w:type="spellStart"/>
      <w:r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cyou</w:t>
      </w:r>
      <w:proofErr w:type="spellEnd"/>
      <w:proofErr w:type="gramEnd"/>
      <w:r w:rsidRPr="004578F6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domain on a first-come, first-served basis before the domain is made available to the general public.</w:t>
      </w:r>
    </w:p>
    <w:p w14:paraId="5E0FEE2A" w14:textId="48364AC5" w:rsidR="009D6AE8" w:rsidRPr="004578F6" w:rsidRDefault="009D6AE8" w:rsidP="003F11B5">
      <w:pPr>
        <w:pStyle w:val="NormalWeb"/>
        <w:shd w:val="clear" w:color="auto" w:fill="FFFFFF"/>
        <w:spacing w:before="0" w:beforeAutospacing="0" w:after="210" w:afterAutospacing="0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From </w:t>
      </w:r>
      <w:r w:rsidR="00BE4D91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ndividuals looking to build a memorable and appealing personal brand to businesses </w:t>
      </w:r>
      <w:r w:rsidR="00CA4E43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at </w:t>
      </w:r>
      <w:r w:rsidR="00BE4D91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ant to resonate with the youth and add a modern </w:t>
      </w:r>
      <w:proofErr w:type="spellStart"/>
      <w:r w:rsidR="00BE4D91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flavor</w:t>
      </w:r>
      <w:proofErr w:type="spellEnd"/>
      <w:r w:rsidR="000954AE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o their identities, .</w:t>
      </w:r>
      <w:proofErr w:type="spellStart"/>
      <w:r w:rsidR="000954AE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cyou</w:t>
      </w:r>
      <w:proofErr w:type="spellEnd"/>
      <w:r w:rsidR="000954AE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is your chance to secure your trademarks on a domain extension that will </w:t>
      </w:r>
      <w:r w:rsidR="002B2C0E">
        <w:rPr>
          <w:rFonts w:asciiTheme="minorHAnsi" w:hAnsiTheme="minorHAnsi" w:cstheme="minorHAnsi"/>
          <w:color w:val="000000" w:themeColor="text1"/>
          <w:sz w:val="22"/>
          <w:szCs w:val="22"/>
        </w:rPr>
        <w:t>genuine</w:t>
      </w:r>
      <w:r w:rsidR="000954AE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ly </w:t>
      </w:r>
      <w:r w:rsidR="006E7A48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make</w:t>
      </w:r>
      <w:r w:rsidR="000954AE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your </w:t>
      </w:r>
      <w:r w:rsidR="006E7A48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online </w:t>
      </w:r>
      <w:r w:rsidR="000954AE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dentity stand out from the </w:t>
      </w:r>
      <w:r w:rsidR="002B2C0E">
        <w:rPr>
          <w:rFonts w:asciiTheme="minorHAnsi" w:hAnsiTheme="minorHAnsi" w:cstheme="minorHAnsi"/>
          <w:color w:val="000000" w:themeColor="text1"/>
          <w:sz w:val="22"/>
          <w:szCs w:val="22"/>
        </w:rPr>
        <w:t>crowd</w:t>
      </w:r>
      <w:r w:rsidR="000954AE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</w:p>
    <w:p w14:paraId="633755B0" w14:textId="686C0B0F" w:rsidR="006743BD" w:rsidRPr="004578F6" w:rsidRDefault="006743BD" w:rsidP="003F11B5">
      <w:pPr>
        <w:pStyle w:val="NormalWeb"/>
        <w:shd w:val="clear" w:color="auto" w:fill="FFFFFF"/>
        <w:spacing w:before="0" w:beforeAutospacing="0" w:after="210" w:afterAutospacing="0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proofErr w:type="gramStart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  <w:proofErr w:type="spellStart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cyou’s</w:t>
      </w:r>
      <w:proofErr w:type="spellEnd"/>
      <w:proofErr w:type="gramEnd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exclusive trademark holder sunrise period </w:t>
      </w:r>
      <w:r w:rsidR="00CA4E43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tarts on </w:t>
      </w:r>
      <w:r w:rsidR="002B2C0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ay </w:t>
      </w:r>
      <w:r w:rsidR="00CA4E43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14</w:t>
      </w:r>
      <w:r w:rsidR="00CA4E43" w:rsidRPr="004578F6">
        <w:rPr>
          <w:rFonts w:asciiTheme="minorHAnsi" w:hAnsiTheme="minorHAnsi" w:cstheme="minorHAnsi"/>
          <w:color w:val="000000" w:themeColor="text1"/>
          <w:sz w:val="22"/>
          <w:szCs w:val="22"/>
          <w:vertAlign w:val="superscript"/>
        </w:rPr>
        <w:t>th</w:t>
      </w:r>
      <w:r w:rsidR="002B2C0E"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="00CA4E43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2020</w:t>
      </w:r>
      <w:r w:rsidR="002B2C0E"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="00CA4E43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d </w:t>
      </w: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ends on</w:t>
      </w:r>
      <w:r w:rsidR="002B2C0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June</w:t>
      </w: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15</w:t>
      </w:r>
      <w:r w:rsidRPr="004578F6">
        <w:rPr>
          <w:rFonts w:asciiTheme="minorHAnsi" w:hAnsiTheme="minorHAnsi" w:cstheme="minorHAnsi"/>
          <w:color w:val="000000" w:themeColor="text1"/>
          <w:sz w:val="22"/>
          <w:szCs w:val="22"/>
          <w:vertAlign w:val="superscript"/>
        </w:rPr>
        <w:t>th</w:t>
      </w: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, 2020.</w:t>
      </w:r>
    </w:p>
    <w:p w14:paraId="2430BAEF" w14:textId="40AEE55B" w:rsidR="009D6AE8" w:rsidRPr="004578F6" w:rsidRDefault="009D6AE8" w:rsidP="003F11B5">
      <w:pPr>
        <w:pStyle w:val="NormalWeb"/>
        <w:shd w:val="clear" w:color="auto" w:fill="FFFFFF"/>
        <w:spacing w:before="0" w:beforeAutospacing="0" w:after="210" w:afterAutospacing="0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[CTA: </w:t>
      </w:r>
      <w:r w:rsidR="006E7A48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Register</w:t>
      </w: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6743BD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Your Trademark On .</w:t>
      </w:r>
      <w:proofErr w:type="spellStart"/>
      <w:r w:rsidR="006743BD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cyou</w:t>
      </w:r>
      <w:proofErr w:type="spellEnd"/>
      <w:r w:rsidR="006743BD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!</w:t>
      </w: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]</w:t>
      </w:r>
    </w:p>
    <w:p w14:paraId="4CDF48DE" w14:textId="5CF75F12" w:rsidR="00CA4E43" w:rsidRPr="004578F6" w:rsidRDefault="00CA4E43" w:rsidP="003F11B5">
      <w:pPr>
        <w:pStyle w:val="NormalWeb"/>
        <w:shd w:val="clear" w:color="auto" w:fill="FFFFFF"/>
        <w:spacing w:before="0" w:beforeAutospacing="0" w:after="210" w:afterAutospacing="0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578F6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14:00 UTC applies to launch and end dates.</w:t>
      </w:r>
    </w:p>
    <w:p w14:paraId="7C802CC6" w14:textId="77777777" w:rsidR="009D6AE8" w:rsidRPr="004578F6" w:rsidRDefault="009D6AE8" w:rsidP="004578F6">
      <w:pPr>
        <w:jc w:val="center"/>
        <w:rPr>
          <w:rFonts w:eastAsia="Times New Roman" w:cstheme="minorHAnsi"/>
          <w:color w:val="000000" w:themeColor="text1"/>
          <w:sz w:val="32"/>
          <w:szCs w:val="32"/>
          <w:lang w:eastAsia="en-GB"/>
        </w:rPr>
      </w:pPr>
      <w:r w:rsidRPr="004578F6">
        <w:rPr>
          <w:rFonts w:eastAsia="Times New Roman" w:cstheme="minorHAnsi"/>
          <w:b/>
          <w:bCs/>
          <w:color w:val="000000" w:themeColor="text1"/>
          <w:sz w:val="32"/>
          <w:szCs w:val="32"/>
          <w:shd w:val="clear" w:color="auto" w:fill="FAFBFF"/>
          <w:lang w:eastAsia="en-GB"/>
        </w:rPr>
        <w:t>Sunrise Newsletter Content</w:t>
      </w:r>
    </w:p>
    <w:p w14:paraId="064583BB" w14:textId="77777777" w:rsidR="004578F6" w:rsidRPr="004578F6" w:rsidRDefault="004578F6" w:rsidP="003F11B5">
      <w:pPr>
        <w:jc w:val="both"/>
        <w:rPr>
          <w:rFonts w:eastAsia="Times New Roman" w:cstheme="minorHAnsi"/>
          <w:b/>
          <w:bCs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</w:pPr>
      <w:bookmarkStart w:id="1" w:name="email-eap"/>
    </w:p>
    <w:p w14:paraId="1B9A70EB" w14:textId="08B82520" w:rsidR="004578F6" w:rsidRPr="004578F6" w:rsidRDefault="004578F6" w:rsidP="004578F6">
      <w:pPr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val="en-ZA"/>
        </w:rPr>
      </w:pPr>
      <w:proofErr w:type="gram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Introducing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proofErr w:type="gramEnd"/>
      <w:r w:rsidR="00456FAF">
        <w:rPr>
          <w:rFonts w:cstheme="minorHAnsi"/>
          <w:color w:val="000000" w:themeColor="text1"/>
          <w:sz w:val="22"/>
          <w:szCs w:val="22"/>
        </w:rPr>
        <w:t>, shorthand for See You,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- the domain extension for a generation that 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val="en-ZA"/>
        </w:rPr>
        <w:t xml:space="preserve">that speaks to those who’ve never lived in a world without social media or the internet. It’s for those who thrive on smartphones and memes and speak in fluent emoji 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val="en-ZA"/>
        </w:rPr>
        <w:sym w:font="Wingdings" w:char="F04A"/>
      </w:r>
      <w:r w:rsidRPr="004578F6">
        <w:rPr>
          <w:rFonts w:eastAsia="Times New Roman" w:cstheme="minorHAnsi"/>
          <w:color w:val="000000" w:themeColor="text1"/>
          <w:sz w:val="22"/>
          <w:szCs w:val="22"/>
          <w:lang w:val="en-ZA"/>
        </w:rPr>
        <w:t>, and for businesses and brands that want to appeal to them.</w:t>
      </w:r>
    </w:p>
    <w:p w14:paraId="0EEA9C6C" w14:textId="77777777" w:rsidR="004578F6" w:rsidRPr="004578F6" w:rsidRDefault="004578F6" w:rsidP="004578F6">
      <w:pPr>
        <w:jc w:val="both"/>
        <w:textAlignment w:val="baseline"/>
        <w:rPr>
          <w:rFonts w:cstheme="minorHAnsi"/>
          <w:color w:val="000000" w:themeColor="text1"/>
          <w:sz w:val="22"/>
          <w:szCs w:val="22"/>
        </w:rPr>
      </w:pPr>
    </w:p>
    <w:p w14:paraId="597FA5C9" w14:textId="77777777" w:rsidR="004578F6" w:rsidRPr="004578F6" w:rsidRDefault="004578F6" w:rsidP="004578F6">
      <w:pPr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For a limited time, trademark holders and businesses can secure their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domains on a first-come, first-served basis before the domain is made available to the general public.</w:t>
      </w:r>
    </w:p>
    <w:p w14:paraId="110805F6" w14:textId="77777777" w:rsidR="004578F6" w:rsidRPr="004578F6" w:rsidRDefault="004578F6" w:rsidP="004578F6">
      <w:pPr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</w:p>
    <w:p w14:paraId="7BD95E18" w14:textId="77777777" w:rsidR="004578F6" w:rsidRPr="004578F6" w:rsidRDefault="004578F6" w:rsidP="004578F6">
      <w:pPr>
        <w:spacing w:after="210"/>
        <w:jc w:val="both"/>
        <w:textAlignment w:val="baseline"/>
        <w:rPr>
          <w:rFonts w:eastAsia="Times New Roman" w:cstheme="minorHAnsi"/>
          <w:b/>
          <w:bCs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b/>
          <w:bCs/>
          <w:color w:val="000000" w:themeColor="text1"/>
          <w:sz w:val="22"/>
          <w:szCs w:val="22"/>
          <w:lang w:eastAsia="en-GB"/>
        </w:rPr>
        <w:t>Why .</w:t>
      </w:r>
      <w:proofErr w:type="spellStart"/>
      <w:r w:rsidRPr="004578F6">
        <w:rPr>
          <w:rFonts w:eastAsia="Times New Roman" w:cstheme="minorHAnsi"/>
          <w:b/>
          <w:bCs/>
          <w:color w:val="000000" w:themeColor="text1"/>
          <w:sz w:val="22"/>
          <w:szCs w:val="22"/>
          <w:lang w:eastAsia="en-GB"/>
        </w:rPr>
        <w:t>cyou</w:t>
      </w:r>
      <w:proofErr w:type="spellEnd"/>
      <w:r w:rsidRPr="004578F6">
        <w:rPr>
          <w:rFonts w:eastAsia="Times New Roman" w:cstheme="minorHAnsi"/>
          <w:b/>
          <w:bCs/>
          <w:color w:val="000000" w:themeColor="text1"/>
          <w:sz w:val="22"/>
          <w:szCs w:val="22"/>
          <w:lang w:eastAsia="en-GB"/>
        </w:rPr>
        <w:t>?</w:t>
      </w:r>
    </w:p>
    <w:p w14:paraId="67348063" w14:textId="77777777" w:rsidR="00925370" w:rsidRDefault="004578F6" w:rsidP="00925370">
      <w:pPr>
        <w:numPr>
          <w:ilvl w:val="0"/>
          <w:numId w:val="1"/>
        </w:numPr>
        <w:spacing w:line="276" w:lineRule="auto"/>
        <w:ind w:left="36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Give your online identity a modern twist with 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YourName.cyou</w:t>
      </w:r>
      <w:proofErr w:type="spellEnd"/>
    </w:p>
    <w:p w14:paraId="6BBB4F5C" w14:textId="5C7F3167" w:rsidR="00925370" w:rsidRPr="00925370" w:rsidRDefault="00925370" w:rsidP="00925370">
      <w:pPr>
        <w:numPr>
          <w:ilvl w:val="0"/>
          <w:numId w:val="1"/>
        </w:numPr>
        <w:spacing w:line="276" w:lineRule="auto"/>
        <w:ind w:left="36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>
        <w:rPr>
          <w:rFonts w:eastAsia="Times New Roman" w:cstheme="minorHAnsi"/>
          <w:color w:val="000000" w:themeColor="text1"/>
          <w:sz w:val="22"/>
          <w:szCs w:val="22"/>
          <w:lang w:val="en-ZA" w:eastAsia="en-GB"/>
        </w:rPr>
        <w:t>A</w:t>
      </w:r>
      <w:r w:rsidRPr="00925370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gnostic of geography, language, and industry </w:t>
      </w:r>
      <w:r w:rsidRPr="00925370">
        <w:rPr>
          <w:rFonts w:eastAsia="Times New Roman" w:cstheme="minorHAnsi"/>
          <w:color w:val="000000" w:themeColor="text1"/>
          <w:sz w:val="22"/>
          <w:szCs w:val="22"/>
          <w:lang w:val="en-ZA" w:eastAsia="en-GB"/>
        </w:rPr>
        <w:t>and can be used by anyone to denote their presence on the internet</w:t>
      </w:r>
    </w:p>
    <w:p w14:paraId="3F2628EF" w14:textId="77777777" w:rsidR="004578F6" w:rsidRPr="004578F6" w:rsidRDefault="004578F6" w:rsidP="004578F6">
      <w:pPr>
        <w:numPr>
          <w:ilvl w:val="0"/>
          <w:numId w:val="1"/>
        </w:numPr>
        <w:spacing w:line="276" w:lineRule="auto"/>
        <w:ind w:left="36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Appeal to Gen Z with 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YourCompanyName.cyou</w:t>
      </w:r>
      <w:proofErr w:type="spellEnd"/>
    </w:p>
    <w:p w14:paraId="35FD3AAE" w14:textId="77777777" w:rsidR="004578F6" w:rsidRPr="004578F6" w:rsidRDefault="004578F6" w:rsidP="004578F6">
      <w:pPr>
        <w:numPr>
          <w:ilvl w:val="0"/>
          <w:numId w:val="1"/>
        </w:numPr>
        <w:spacing w:line="276" w:lineRule="auto"/>
        <w:ind w:left="36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Unveil your creative ideas and projects with 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YourProject.ICU</w:t>
      </w:r>
      <w:proofErr w:type="spellEnd"/>
    </w:p>
    <w:p w14:paraId="4EC10797" w14:textId="252C0A50" w:rsidR="004578F6" w:rsidRPr="004578F6" w:rsidRDefault="004578F6" w:rsidP="004578F6">
      <w:pPr>
        <w:numPr>
          <w:ilvl w:val="0"/>
          <w:numId w:val="1"/>
        </w:numPr>
        <w:shd w:val="clear" w:color="auto" w:fill="FFFFFF"/>
        <w:spacing w:after="210" w:line="276" w:lineRule="auto"/>
        <w:ind w:left="36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proofErr w:type="gram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The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proofErr w:type="gram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domain is a</w:t>
      </w:r>
      <w:r w:rsidR="002B2C0E">
        <w:rPr>
          <w:rFonts w:eastAsia="Times New Roman" w:cstheme="minorHAnsi"/>
          <w:color w:val="000000" w:themeColor="text1"/>
          <w:sz w:val="22"/>
          <w:szCs w:val="22"/>
          <w:lang w:eastAsia="en-GB"/>
        </w:rPr>
        <w:t>n excellen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t choice for brands and influencers that want to share custom branded links for </w:t>
      </w:r>
      <w:r w:rsidR="00763FA8" w:rsidRPr="00763FA8">
        <w:rPr>
          <w:rFonts w:eastAsia="Times New Roman" w:cstheme="minorHAnsi"/>
          <w:color w:val="000000" w:themeColor="text1"/>
          <w:sz w:val="22"/>
          <w:szCs w:val="22"/>
          <w:lang w:eastAsia="en-GB"/>
        </w:rPr>
        <w:t>promotions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and campaigns</w:t>
      </w:r>
      <w:r w:rsidR="00763FA8" w:rsidRPr="00763FA8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on social media</w:t>
      </w:r>
    </w:p>
    <w:p w14:paraId="5E4D18A6" w14:textId="492067EC" w:rsidR="004578F6" w:rsidRPr="004578F6" w:rsidRDefault="004578F6" w:rsidP="004578F6">
      <w:pPr>
        <w:spacing w:after="210"/>
        <w:jc w:val="both"/>
        <w:textAlignment w:val="baseline"/>
        <w:rPr>
          <w:rFonts w:eastAsia="Times New Roman" w:cstheme="minorHAnsi"/>
          <w:i/>
          <w:iCs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i/>
          <w:iCs/>
          <w:color w:val="000000" w:themeColor="text1"/>
          <w:sz w:val="22"/>
          <w:szCs w:val="22"/>
          <w:lang w:eastAsia="en-GB"/>
        </w:rPr>
        <w:t xml:space="preserve">This trademark holder exclusive sunrise period starts on </w:t>
      </w:r>
      <w:r w:rsidR="002B2C0E">
        <w:rPr>
          <w:rFonts w:eastAsia="Times New Roman" w:cstheme="minorHAnsi"/>
          <w:i/>
          <w:iCs/>
          <w:color w:val="000000" w:themeColor="text1"/>
          <w:sz w:val="22"/>
          <w:szCs w:val="22"/>
          <w:lang w:eastAsia="en-GB"/>
        </w:rPr>
        <w:t>May 14th,</w:t>
      </w:r>
      <w:r w:rsidRPr="004578F6">
        <w:rPr>
          <w:rFonts w:eastAsia="Times New Roman" w:cstheme="minorHAnsi"/>
          <w:i/>
          <w:iCs/>
          <w:color w:val="000000" w:themeColor="text1"/>
          <w:sz w:val="22"/>
          <w:szCs w:val="22"/>
          <w:lang w:eastAsia="en-GB"/>
        </w:rPr>
        <w:t xml:space="preserve"> 2020 and ends on </w:t>
      </w:r>
      <w:r w:rsidR="002B2C0E">
        <w:rPr>
          <w:rFonts w:eastAsia="Times New Roman" w:cstheme="minorHAnsi"/>
          <w:i/>
          <w:iCs/>
          <w:color w:val="000000" w:themeColor="text1"/>
          <w:sz w:val="22"/>
          <w:szCs w:val="22"/>
          <w:lang w:eastAsia="en-GB"/>
        </w:rPr>
        <w:t>June 15th,</w:t>
      </w:r>
      <w:r w:rsidRPr="004578F6">
        <w:rPr>
          <w:rFonts w:eastAsia="Times New Roman" w:cstheme="minorHAnsi"/>
          <w:i/>
          <w:iCs/>
          <w:color w:val="000000" w:themeColor="text1"/>
          <w:sz w:val="22"/>
          <w:szCs w:val="22"/>
          <w:lang w:eastAsia="en-GB"/>
        </w:rPr>
        <w:t xml:space="preserve"> 2020. 14:00 UTC applies to launch and end dates.</w:t>
      </w:r>
    </w:p>
    <w:p w14:paraId="4EB78E9E" w14:textId="77777777" w:rsidR="004578F6" w:rsidRPr="004578F6" w:rsidRDefault="004578F6" w:rsidP="004578F6">
      <w:pPr>
        <w:spacing w:after="21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What are you waiting for? Secure the name of your choice on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today! </w:t>
      </w:r>
    </w:p>
    <w:p w14:paraId="72E715F7" w14:textId="77777777" w:rsidR="004578F6" w:rsidRPr="004578F6" w:rsidRDefault="004578F6" w:rsidP="004578F6">
      <w:p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[CTA: Secure your 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Name.cyo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domain today!]</w:t>
      </w:r>
    </w:p>
    <w:p w14:paraId="7F1BC426" w14:textId="77777777" w:rsidR="004578F6" w:rsidRPr="004578F6" w:rsidRDefault="004578F6" w:rsidP="003F11B5">
      <w:pPr>
        <w:jc w:val="both"/>
        <w:rPr>
          <w:rFonts w:eastAsia="Times New Roman" w:cstheme="minorHAnsi"/>
          <w:b/>
          <w:bCs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</w:pPr>
    </w:p>
    <w:p w14:paraId="7BC578E9" w14:textId="77777777" w:rsidR="001C2F60" w:rsidRDefault="001C2F60" w:rsidP="004578F6">
      <w:pPr>
        <w:jc w:val="center"/>
        <w:rPr>
          <w:rFonts w:eastAsia="Times New Roman" w:cstheme="minorHAnsi"/>
          <w:b/>
          <w:bCs/>
          <w:color w:val="000000" w:themeColor="text1"/>
          <w:sz w:val="32"/>
          <w:szCs w:val="32"/>
          <w:bdr w:val="none" w:sz="0" w:space="0" w:color="auto" w:frame="1"/>
          <w:shd w:val="clear" w:color="auto" w:fill="FAFBFF"/>
          <w:lang w:eastAsia="en-GB"/>
        </w:rPr>
      </w:pPr>
    </w:p>
    <w:p w14:paraId="192262ED" w14:textId="77777777" w:rsidR="001C2F60" w:rsidRDefault="001C2F60" w:rsidP="004578F6">
      <w:pPr>
        <w:jc w:val="center"/>
        <w:rPr>
          <w:rFonts w:eastAsia="Times New Roman" w:cstheme="minorHAnsi"/>
          <w:b/>
          <w:bCs/>
          <w:color w:val="000000" w:themeColor="text1"/>
          <w:sz w:val="32"/>
          <w:szCs w:val="32"/>
          <w:bdr w:val="none" w:sz="0" w:space="0" w:color="auto" w:frame="1"/>
          <w:shd w:val="clear" w:color="auto" w:fill="FAFBFF"/>
          <w:lang w:eastAsia="en-GB"/>
        </w:rPr>
      </w:pPr>
    </w:p>
    <w:p w14:paraId="52E7233F" w14:textId="76FDD7D8" w:rsidR="009A131E" w:rsidRDefault="009D6AE8" w:rsidP="004578F6">
      <w:pPr>
        <w:jc w:val="center"/>
        <w:rPr>
          <w:rFonts w:eastAsia="Times New Roman" w:cstheme="minorHAnsi"/>
          <w:b/>
          <w:bCs/>
          <w:color w:val="000000" w:themeColor="text1"/>
          <w:sz w:val="32"/>
          <w:szCs w:val="32"/>
          <w:bdr w:val="none" w:sz="0" w:space="0" w:color="auto" w:frame="1"/>
          <w:shd w:val="clear" w:color="auto" w:fill="FAFBFF"/>
          <w:lang w:eastAsia="en-GB"/>
        </w:rPr>
      </w:pPr>
      <w:r w:rsidRPr="004578F6">
        <w:rPr>
          <w:rFonts w:eastAsia="Times New Roman" w:cstheme="minorHAnsi"/>
          <w:b/>
          <w:bCs/>
          <w:color w:val="000000" w:themeColor="text1"/>
          <w:sz w:val="32"/>
          <w:szCs w:val="32"/>
          <w:bdr w:val="none" w:sz="0" w:space="0" w:color="auto" w:frame="1"/>
          <w:shd w:val="clear" w:color="auto" w:fill="FAFBFF"/>
          <w:lang w:eastAsia="en-GB"/>
        </w:rPr>
        <w:t>EAP Email Conte</w:t>
      </w:r>
      <w:bookmarkEnd w:id="1"/>
      <w:r w:rsidR="009A131E" w:rsidRPr="004578F6">
        <w:rPr>
          <w:rFonts w:eastAsia="Times New Roman" w:cstheme="minorHAnsi"/>
          <w:b/>
          <w:bCs/>
          <w:color w:val="000000" w:themeColor="text1"/>
          <w:sz w:val="32"/>
          <w:szCs w:val="32"/>
          <w:bdr w:val="none" w:sz="0" w:space="0" w:color="auto" w:frame="1"/>
          <w:shd w:val="clear" w:color="auto" w:fill="FAFBFF"/>
          <w:lang w:eastAsia="en-GB"/>
        </w:rPr>
        <w:t>nt</w:t>
      </w:r>
    </w:p>
    <w:p w14:paraId="03325494" w14:textId="77777777" w:rsidR="004578F6" w:rsidRPr="004578F6" w:rsidRDefault="004578F6" w:rsidP="004578F6">
      <w:pPr>
        <w:jc w:val="center"/>
        <w:rPr>
          <w:rFonts w:eastAsia="Times New Roman" w:cstheme="minorHAnsi"/>
          <w:b/>
          <w:bCs/>
          <w:color w:val="000000" w:themeColor="text1"/>
          <w:sz w:val="32"/>
          <w:szCs w:val="32"/>
          <w:bdr w:val="none" w:sz="0" w:space="0" w:color="auto" w:frame="1"/>
          <w:shd w:val="clear" w:color="auto" w:fill="FAFBFF"/>
          <w:lang w:eastAsia="en-GB"/>
        </w:rPr>
      </w:pPr>
    </w:p>
    <w:p w14:paraId="488420E8" w14:textId="1B74ED7B" w:rsidR="001C2F60" w:rsidRDefault="009A131E" w:rsidP="001C2F60">
      <w:p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proofErr w:type="gramStart"/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cyou</w:t>
      </w:r>
      <w:proofErr w:type="spellEnd"/>
      <w:proofErr w:type="gramEnd"/>
      <w:r w:rsidR="00456FAF">
        <w:rPr>
          <w:rFonts w:cstheme="minorHAnsi"/>
          <w:color w:val="000000" w:themeColor="text1"/>
          <w:sz w:val="22"/>
          <w:szCs w:val="22"/>
        </w:rPr>
        <w:t>, shorthand for See You,</w:t>
      </w:r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 is </w:t>
      </w:r>
      <w:r w:rsidR="00311B16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the </w:t>
      </w:r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newest domain name from ShortDot,</w:t>
      </w:r>
      <w:r w:rsidR="00B91CC2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 </w:t>
      </w:r>
      <w:r w:rsidR="0086310C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a leading </w:t>
      </w:r>
      <w:proofErr w:type="spellStart"/>
      <w:r w:rsidR="00B91CC2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nTLD</w:t>
      </w:r>
      <w:proofErr w:type="spellEnd"/>
      <w:r w:rsidR="00B91CC2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 registry</w:t>
      </w:r>
      <w:r w:rsidR="002B2C0E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,</w:t>
      </w:r>
      <w:r w:rsidR="00B91CC2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 and </w:t>
      </w:r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operator of </w:t>
      </w:r>
      <w:r w:rsidR="00DA272A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.</w:t>
      </w:r>
      <w:proofErr w:type="spellStart"/>
      <w:r w:rsidR="00DA272A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icu</w:t>
      </w:r>
      <w:proofErr w:type="spellEnd"/>
      <w:r w:rsidR="00DA272A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 - </w:t>
      </w:r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the </w:t>
      </w:r>
      <w:r w:rsidR="002B2C0E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largest new domain extension in the world</w:t>
      </w:r>
      <w:r w:rsidR="00DA272A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. </w:t>
      </w:r>
      <w:r w:rsidR="002B2C0E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T</w:t>
      </w:r>
      <w:r w:rsidR="0086310C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his</w:t>
      </w:r>
      <w:r w:rsidR="00DA272A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 is </w:t>
      </w:r>
      <w:r w:rsidR="00D05353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a strong indicator </w:t>
      </w:r>
      <w:proofErr w:type="gramStart"/>
      <w:r w:rsidR="00D05353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that .</w:t>
      </w:r>
      <w:proofErr w:type="spellStart"/>
      <w:r w:rsidR="00D05353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cyou</w:t>
      </w:r>
      <w:proofErr w:type="spellEnd"/>
      <w:proofErr w:type="gramEnd"/>
      <w:r w:rsidR="00D05353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 will </w:t>
      </w:r>
      <w:r w:rsidR="004E399F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also be immensely</w:t>
      </w:r>
      <w:r w:rsidR="0086310C"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 successful </w:t>
      </w:r>
    </w:p>
    <w:p w14:paraId="6AA1A0BD" w14:textId="77777777" w:rsidR="001C2F60" w:rsidRDefault="001C2F60" w:rsidP="001C2F60">
      <w:p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</w:p>
    <w:p w14:paraId="666FEAF1" w14:textId="7C852BB6" w:rsidR="001C2F60" w:rsidRDefault="0086310C" w:rsidP="001C2F60">
      <w:p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We’re happy to inform you that you can now secure your own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domain before anyone else</w:t>
      </w:r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! Simply register the name of your choice </w:t>
      </w:r>
      <w:proofErr w:type="gramStart"/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on .</w:t>
      </w:r>
      <w:proofErr w:type="spellStart"/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proofErr w:type="gramEnd"/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with our special </w:t>
      </w:r>
      <w:r w:rsidR="009D6AE8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Early Access P</w:t>
      </w:r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rogram </w:t>
      </w:r>
      <w:r w:rsidR="003C4120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beginning </w:t>
      </w:r>
      <w:r w:rsidR="002B2C0E">
        <w:rPr>
          <w:rFonts w:eastAsia="Times New Roman" w:cstheme="minorHAnsi"/>
          <w:color w:val="000000" w:themeColor="text1"/>
          <w:sz w:val="22"/>
          <w:szCs w:val="22"/>
          <w:lang w:eastAsia="en-GB"/>
        </w:rPr>
        <w:t>June 16th,</w:t>
      </w:r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2020. </w:t>
      </w:r>
    </w:p>
    <w:p w14:paraId="68CDADD8" w14:textId="77777777" w:rsidR="001C2F60" w:rsidRDefault="001C2F60" w:rsidP="001C2F60">
      <w:p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</w:p>
    <w:p w14:paraId="6ADFDDC2" w14:textId="49DE0168" w:rsidR="001C2F60" w:rsidRDefault="009D6AE8" w:rsidP="001C2F60">
      <w:pPr>
        <w:jc w:val="both"/>
        <w:rPr>
          <w:rFonts w:eastAsia="Times New Roman" w:cstheme="minorHAnsi"/>
          <w:b/>
          <w:bCs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b/>
          <w:bCs/>
          <w:color w:val="000000" w:themeColor="text1"/>
          <w:sz w:val="22"/>
          <w:szCs w:val="22"/>
          <w:lang w:eastAsia="en-GB"/>
        </w:rPr>
        <w:t>Why .</w:t>
      </w:r>
      <w:proofErr w:type="spellStart"/>
      <w:r w:rsidR="004E399F" w:rsidRPr="004578F6">
        <w:rPr>
          <w:rFonts w:eastAsia="Times New Roman" w:cstheme="minorHAnsi"/>
          <w:b/>
          <w:bCs/>
          <w:color w:val="000000" w:themeColor="text1"/>
          <w:sz w:val="22"/>
          <w:szCs w:val="22"/>
          <w:lang w:eastAsia="en-GB"/>
        </w:rPr>
        <w:t>cyou</w:t>
      </w:r>
      <w:proofErr w:type="spellEnd"/>
      <w:r w:rsidRPr="004578F6">
        <w:rPr>
          <w:rFonts w:eastAsia="Times New Roman" w:cstheme="minorHAnsi"/>
          <w:b/>
          <w:bCs/>
          <w:color w:val="000000" w:themeColor="text1"/>
          <w:sz w:val="22"/>
          <w:szCs w:val="22"/>
          <w:lang w:eastAsia="en-GB"/>
        </w:rPr>
        <w:t>?</w:t>
      </w:r>
    </w:p>
    <w:p w14:paraId="64E8D9BB" w14:textId="77777777" w:rsidR="001C2F60" w:rsidRPr="001C2F60" w:rsidRDefault="001C2F60" w:rsidP="001C2F60">
      <w:pPr>
        <w:jc w:val="both"/>
        <w:rPr>
          <w:rFonts w:eastAsia="Times New Roman" w:cstheme="minorHAnsi"/>
          <w:b/>
          <w:bCs/>
          <w:color w:val="000000" w:themeColor="text1"/>
          <w:sz w:val="22"/>
          <w:szCs w:val="22"/>
          <w:lang w:eastAsia="en-GB"/>
        </w:rPr>
      </w:pPr>
    </w:p>
    <w:p w14:paraId="27536626" w14:textId="2931832F" w:rsidR="00925370" w:rsidRPr="00925370" w:rsidRDefault="00925370" w:rsidP="00925370">
      <w:pPr>
        <w:numPr>
          <w:ilvl w:val="0"/>
          <w:numId w:val="2"/>
        </w:numPr>
        <w:shd w:val="clear" w:color="auto" w:fill="FFFFFF"/>
        <w:ind w:left="30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925370">
        <w:rPr>
          <w:rFonts w:eastAsia="Times New Roman" w:cstheme="minorHAnsi"/>
          <w:color w:val="000000" w:themeColor="text1"/>
          <w:sz w:val="22"/>
          <w:szCs w:val="22"/>
          <w:lang w:val="en-ZA" w:eastAsia="en-GB"/>
        </w:rPr>
        <w:t>The .</w:t>
      </w:r>
      <w:proofErr w:type="spellStart"/>
      <w:r w:rsidRPr="00925370">
        <w:rPr>
          <w:rFonts w:eastAsia="Times New Roman" w:cstheme="minorHAnsi"/>
          <w:color w:val="000000" w:themeColor="text1"/>
          <w:sz w:val="22"/>
          <w:szCs w:val="22"/>
          <w:lang w:val="en-ZA" w:eastAsia="en-GB"/>
        </w:rPr>
        <w:t>cyou</w:t>
      </w:r>
      <w:proofErr w:type="spellEnd"/>
      <w:r w:rsidRPr="00925370">
        <w:rPr>
          <w:rFonts w:eastAsia="Times New Roman" w:cstheme="minorHAnsi"/>
          <w:color w:val="000000" w:themeColor="text1"/>
          <w:sz w:val="22"/>
          <w:szCs w:val="22"/>
          <w:lang w:val="en-ZA" w:eastAsia="en-GB"/>
        </w:rPr>
        <w:t xml:space="preserve"> domain </w:t>
      </w:r>
      <w:r w:rsidRPr="00925370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agnostic of geography, language, and industry </w:t>
      </w:r>
      <w:r w:rsidRPr="00925370">
        <w:rPr>
          <w:rFonts w:eastAsia="Times New Roman" w:cstheme="minorHAnsi"/>
          <w:color w:val="000000" w:themeColor="text1"/>
          <w:sz w:val="22"/>
          <w:szCs w:val="22"/>
          <w:lang w:val="en-ZA" w:eastAsia="en-GB"/>
        </w:rPr>
        <w:t>and can be used by anyone to denote their presence on the internet</w:t>
      </w:r>
    </w:p>
    <w:p w14:paraId="368EAFB1" w14:textId="21A3E34B" w:rsidR="009D6AE8" w:rsidRPr="004578F6" w:rsidRDefault="009D6AE8" w:rsidP="003F11B5">
      <w:pPr>
        <w:numPr>
          <w:ilvl w:val="0"/>
          <w:numId w:val="2"/>
        </w:numPr>
        <w:shd w:val="clear" w:color="auto" w:fill="FFFFFF"/>
        <w:ind w:left="30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Getting 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Your</w:t>
      </w:r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Name.cyo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</w:t>
      </w:r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shows that you are innovative and ‘with it’</w:t>
      </w:r>
    </w:p>
    <w:p w14:paraId="1AF6DE76" w14:textId="7F102FA5" w:rsidR="009D6AE8" w:rsidRPr="004578F6" w:rsidRDefault="00763FA8" w:rsidP="003F11B5">
      <w:pPr>
        <w:numPr>
          <w:ilvl w:val="0"/>
          <w:numId w:val="2"/>
        </w:numPr>
        <w:shd w:val="clear" w:color="auto" w:fill="FFFFFF"/>
        <w:ind w:left="30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proofErr w:type="gram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A </w:t>
      </w:r>
      <w:r w:rsidR="009D6AE8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.</w:t>
      </w:r>
      <w:proofErr w:type="spellStart"/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proofErr w:type="gramEnd"/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</w:t>
      </w:r>
      <w:r w:rsidR="009D6AE8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domain will help </w:t>
      </w:r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website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s</w:t>
      </w:r>
      <w:r w:rsidR="002B2C0E">
        <w:rPr>
          <w:rFonts w:eastAsia="Times New Roman" w:cstheme="minorHAnsi"/>
          <w:color w:val="000000" w:themeColor="text1"/>
          <w:sz w:val="22"/>
          <w:szCs w:val="22"/>
          <w:lang w:eastAsia="en-GB"/>
        </w:rPr>
        <w:t>,</w:t>
      </w:r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and online identit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ies</w:t>
      </w:r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stand out like never before</w:t>
      </w:r>
    </w:p>
    <w:p w14:paraId="2E70699A" w14:textId="2B00CFEB" w:rsidR="00763FA8" w:rsidRPr="004578F6" w:rsidRDefault="00763FA8" w:rsidP="003F11B5">
      <w:pPr>
        <w:numPr>
          <w:ilvl w:val="0"/>
          <w:numId w:val="2"/>
        </w:numPr>
        <w:shd w:val="clear" w:color="auto" w:fill="FFFFFF"/>
        <w:ind w:left="30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proofErr w:type="gram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The </w:t>
      </w:r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.</w:t>
      </w:r>
      <w:proofErr w:type="spellStart"/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proofErr w:type="gramEnd"/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domain </w:t>
      </w:r>
      <w:r w:rsidR="004E399F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is perfect 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for businesses trying to target young audiences as it conveys</w:t>
      </w:r>
      <w:r w:rsidR="009D6AE8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</w:t>
      </w:r>
      <w:r w:rsidR="002B2C0E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the 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creativity of </w:t>
      </w:r>
      <w:r w:rsidR="009D6AE8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ideas</w:t>
      </w:r>
    </w:p>
    <w:p w14:paraId="4D732CE9" w14:textId="723729C2" w:rsidR="00763FA8" w:rsidRPr="004578F6" w:rsidRDefault="00763FA8" w:rsidP="003F11B5">
      <w:pPr>
        <w:numPr>
          <w:ilvl w:val="0"/>
          <w:numId w:val="2"/>
        </w:numPr>
        <w:shd w:val="clear" w:color="auto" w:fill="FFFFFF"/>
        <w:ind w:left="30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The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domain doubles up as a </w:t>
      </w:r>
      <w:r w:rsidRPr="00763FA8">
        <w:rPr>
          <w:rFonts w:eastAsia="Times New Roman" w:cstheme="minorHAnsi"/>
          <w:color w:val="000000" w:themeColor="text1"/>
          <w:sz w:val="22"/>
          <w:szCs w:val="22"/>
          <w:lang w:eastAsia="en-GB"/>
        </w:rPr>
        <w:t>smart abbreviation for ‘see you’</w:t>
      </w:r>
    </w:p>
    <w:p w14:paraId="029F5FC3" w14:textId="68B23DE1" w:rsidR="00763FA8" w:rsidRPr="004578F6" w:rsidRDefault="00763FA8" w:rsidP="003F11B5">
      <w:pPr>
        <w:numPr>
          <w:ilvl w:val="0"/>
          <w:numId w:val="2"/>
        </w:numPr>
        <w:shd w:val="clear" w:color="auto" w:fill="FFFFFF"/>
        <w:spacing w:after="210"/>
        <w:ind w:left="30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proofErr w:type="gram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The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proofErr w:type="gram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domain is a</w:t>
      </w:r>
      <w:r w:rsidR="002B2C0E">
        <w:rPr>
          <w:rFonts w:eastAsia="Times New Roman" w:cstheme="minorHAnsi"/>
          <w:color w:val="000000" w:themeColor="text1"/>
          <w:sz w:val="22"/>
          <w:szCs w:val="22"/>
          <w:lang w:eastAsia="en-GB"/>
        </w:rPr>
        <w:t>n excellen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t choice for brands and infl</w:t>
      </w:r>
      <w:r w:rsidR="00311B16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uencers 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that want to share custom branded links for </w:t>
      </w:r>
      <w:r w:rsidRPr="00763FA8">
        <w:rPr>
          <w:rFonts w:eastAsia="Times New Roman" w:cstheme="minorHAnsi"/>
          <w:color w:val="000000" w:themeColor="text1"/>
          <w:sz w:val="22"/>
          <w:szCs w:val="22"/>
          <w:lang w:eastAsia="en-GB"/>
        </w:rPr>
        <w:t>promotions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and campaigns</w:t>
      </w:r>
      <w:r w:rsidRPr="00763FA8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on social media</w:t>
      </w:r>
    </w:p>
    <w:p w14:paraId="0BED55B2" w14:textId="18FCBCD4" w:rsidR="009F1E7E" w:rsidRPr="004578F6" w:rsidRDefault="009F1E7E" w:rsidP="003F11B5">
      <w:pPr>
        <w:shd w:val="clear" w:color="auto" w:fill="FFFFFF"/>
        <w:spacing w:after="21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Don’t let your innovative ideas go unseen, bring them to life</w:t>
      </w:r>
      <w:r w:rsidR="002B2C0E">
        <w:rPr>
          <w:rFonts w:eastAsia="Times New Roman" w:cstheme="minorHAnsi"/>
          <w:color w:val="000000" w:themeColor="text1"/>
          <w:sz w:val="22"/>
          <w:szCs w:val="22"/>
          <w:lang w:eastAsia="en-GB"/>
        </w:rPr>
        <w:t>,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and be ‘seen’ with </w:t>
      </w:r>
      <w:proofErr w:type="gram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a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proofErr w:type="gram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domain today! </w:t>
      </w:r>
    </w:p>
    <w:p w14:paraId="06C15B29" w14:textId="461FF50F" w:rsidR="009D6AE8" w:rsidRPr="004578F6" w:rsidRDefault="009D6AE8" w:rsidP="003F11B5">
      <w:pPr>
        <w:shd w:val="clear" w:color="auto" w:fill="FFFFFF"/>
        <w:spacing w:after="21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TA: [Get your .</w:t>
      </w:r>
      <w:proofErr w:type="spellStart"/>
      <w:r w:rsidR="00763FA8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r w:rsidR="00763FA8"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domain now!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]</w:t>
      </w:r>
    </w:p>
    <w:p w14:paraId="1F1FDC1C" w14:textId="77777777" w:rsidR="00763FA8" w:rsidRPr="004578F6" w:rsidRDefault="00763FA8" w:rsidP="003F11B5">
      <w:pPr>
        <w:spacing w:after="210"/>
        <w:jc w:val="both"/>
        <w:textAlignment w:val="baseline"/>
        <w:rPr>
          <w:rFonts w:eastAsia="Times New Roman" w:cstheme="minorHAnsi"/>
          <w:i/>
          <w:iCs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i/>
          <w:iCs/>
          <w:color w:val="000000" w:themeColor="text1"/>
          <w:sz w:val="22"/>
          <w:szCs w:val="22"/>
          <w:lang w:eastAsia="en-GB"/>
        </w:rPr>
        <w:t>14:00 UTC applies to launch and end dates.</w:t>
      </w:r>
    </w:p>
    <w:p w14:paraId="615DE344" w14:textId="77777777" w:rsidR="004578F6" w:rsidRPr="004578F6" w:rsidRDefault="009D6AE8" w:rsidP="004578F6">
      <w:pPr>
        <w:jc w:val="center"/>
        <w:rPr>
          <w:rFonts w:eastAsia="Times New Roman" w:cstheme="minorHAnsi"/>
          <w:color w:val="000000" w:themeColor="text1"/>
          <w:sz w:val="32"/>
          <w:szCs w:val="32"/>
          <w:lang w:eastAsia="en-GB"/>
        </w:rPr>
      </w:pPr>
      <w:r w:rsidRPr="004578F6">
        <w:rPr>
          <w:rFonts w:eastAsia="Times New Roman" w:cstheme="minorHAnsi"/>
          <w:b/>
          <w:bCs/>
          <w:color w:val="000000" w:themeColor="text1"/>
          <w:sz w:val="32"/>
          <w:szCs w:val="32"/>
          <w:shd w:val="clear" w:color="auto" w:fill="FAFBFF"/>
          <w:lang w:eastAsia="en-GB"/>
        </w:rPr>
        <w:t>EAP Newsletter Content</w:t>
      </w:r>
      <w:bookmarkStart w:id="2" w:name="email-ga"/>
    </w:p>
    <w:p w14:paraId="7F2AB914" w14:textId="77777777" w:rsidR="004578F6" w:rsidRPr="004578F6" w:rsidRDefault="004578F6" w:rsidP="004578F6">
      <w:p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</w:p>
    <w:p w14:paraId="59763E7E" w14:textId="0EC5F978" w:rsidR="00E60FD9" w:rsidRPr="004578F6" w:rsidRDefault="00E60FD9" w:rsidP="004578F6">
      <w:p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The most innovative and savvy domain on the web is here </w:t>
      </w:r>
      <w:proofErr w:type="gram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– </w:t>
      </w:r>
      <w:r w:rsidRPr="004578F6">
        <w:rPr>
          <w:rFonts w:cstheme="minorHAnsi"/>
          <w:color w:val="000000" w:themeColor="text1"/>
          <w:sz w:val="22"/>
          <w:szCs w:val="22"/>
        </w:rPr>
        <w:t>.</w:t>
      </w:r>
      <w:proofErr w:type="spellStart"/>
      <w:r w:rsidRPr="004578F6">
        <w:rPr>
          <w:rFonts w:cstheme="minorHAnsi"/>
          <w:color w:val="000000" w:themeColor="text1"/>
          <w:sz w:val="22"/>
          <w:szCs w:val="22"/>
        </w:rPr>
        <w:t>cyou</w:t>
      </w:r>
      <w:proofErr w:type="spellEnd"/>
      <w:proofErr w:type="gramEnd"/>
      <w:r w:rsidRPr="004578F6">
        <w:rPr>
          <w:rFonts w:cstheme="minorHAnsi"/>
          <w:color w:val="000000" w:themeColor="text1"/>
          <w:sz w:val="22"/>
          <w:szCs w:val="22"/>
        </w:rPr>
        <w:t>!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If you are </w:t>
      </w:r>
      <w:r w:rsidR="002B2C0E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a 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true digital native and if you live for the internet, </w:t>
      </w:r>
      <w:proofErr w:type="gram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then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proofErr w:type="gramEnd"/>
      <w:r w:rsidR="00456FAF">
        <w:rPr>
          <w:rFonts w:cstheme="minorHAnsi"/>
          <w:color w:val="000000" w:themeColor="text1"/>
          <w:sz w:val="22"/>
          <w:szCs w:val="22"/>
        </w:rPr>
        <w:t>, shorthand for See You,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is for you.</w:t>
      </w:r>
    </w:p>
    <w:p w14:paraId="28484B0E" w14:textId="77777777" w:rsidR="00E60FD9" w:rsidRPr="004578F6" w:rsidRDefault="00E60FD9" w:rsidP="00E60FD9">
      <w:pPr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</w:p>
    <w:p w14:paraId="78742569" w14:textId="77777777" w:rsidR="00E60FD9" w:rsidRPr="004578F6" w:rsidRDefault="00E60FD9" w:rsidP="00E60FD9">
      <w:pPr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Gen Z can make the most of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by using is as:</w:t>
      </w:r>
    </w:p>
    <w:p w14:paraId="7CF0D65C" w14:textId="77777777" w:rsidR="004578F6" w:rsidRPr="004578F6" w:rsidRDefault="00E60FD9" w:rsidP="004578F6">
      <w:pPr>
        <w:pStyle w:val="ListParagraph"/>
        <w:numPr>
          <w:ilvl w:val="0"/>
          <w:numId w:val="5"/>
        </w:num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YourName.cyou</w:t>
      </w:r>
      <w:proofErr w:type="spellEnd"/>
    </w:p>
    <w:p w14:paraId="1ACC185F" w14:textId="35AE5B49" w:rsidR="00E60FD9" w:rsidRPr="004578F6" w:rsidRDefault="00E60FD9" w:rsidP="004578F6">
      <w:pPr>
        <w:pStyle w:val="ListParagraph"/>
        <w:numPr>
          <w:ilvl w:val="0"/>
          <w:numId w:val="5"/>
        </w:num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YourSkill.cyou</w:t>
      </w:r>
      <w:proofErr w:type="spellEnd"/>
    </w:p>
    <w:p w14:paraId="22CFA54B" w14:textId="77777777" w:rsidR="00E60FD9" w:rsidRPr="004578F6" w:rsidRDefault="00E60FD9" w:rsidP="004578F6">
      <w:pPr>
        <w:pStyle w:val="ListParagraph"/>
        <w:numPr>
          <w:ilvl w:val="0"/>
          <w:numId w:val="5"/>
        </w:numPr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YourPhrase.cyou</w:t>
      </w:r>
      <w:proofErr w:type="spellEnd"/>
    </w:p>
    <w:p w14:paraId="1304EB3E" w14:textId="77777777" w:rsidR="00E60FD9" w:rsidRPr="004578F6" w:rsidRDefault="00E60FD9" w:rsidP="00E60FD9">
      <w:pPr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</w:p>
    <w:p w14:paraId="3EC15774" w14:textId="77777777" w:rsidR="00E60FD9" w:rsidRPr="004578F6" w:rsidRDefault="00E60FD9" w:rsidP="00E60FD9">
      <w:p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Businesses can use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for a modern twist:</w:t>
      </w:r>
    </w:p>
    <w:p w14:paraId="0EA0A7CB" w14:textId="77777777" w:rsidR="004578F6" w:rsidRPr="004578F6" w:rsidRDefault="00E60FD9" w:rsidP="004578F6">
      <w:pPr>
        <w:pStyle w:val="ListParagraph"/>
        <w:numPr>
          <w:ilvl w:val="0"/>
          <w:numId w:val="6"/>
        </w:num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YourBrand.cyou</w:t>
      </w:r>
      <w:proofErr w:type="spellEnd"/>
    </w:p>
    <w:p w14:paraId="1A44E43F" w14:textId="022CE02C" w:rsidR="00E60FD9" w:rsidRPr="004578F6" w:rsidRDefault="00E60FD9" w:rsidP="004578F6">
      <w:pPr>
        <w:pStyle w:val="ListParagraph"/>
        <w:numPr>
          <w:ilvl w:val="0"/>
          <w:numId w:val="6"/>
        </w:num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YourProduct.cyou</w:t>
      </w:r>
      <w:proofErr w:type="spellEnd"/>
    </w:p>
    <w:p w14:paraId="5FF4F5F7" w14:textId="77777777" w:rsidR="00E60FD9" w:rsidRPr="004578F6" w:rsidRDefault="00E60FD9" w:rsidP="004578F6">
      <w:pPr>
        <w:pStyle w:val="ListParagraph"/>
        <w:numPr>
          <w:ilvl w:val="0"/>
          <w:numId w:val="6"/>
        </w:num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YourProject.cyou</w:t>
      </w:r>
      <w:proofErr w:type="spellEnd"/>
    </w:p>
    <w:p w14:paraId="69D69954" w14:textId="77777777" w:rsidR="004578F6" w:rsidRPr="004578F6" w:rsidRDefault="00E60FD9" w:rsidP="004578F6">
      <w:pPr>
        <w:pStyle w:val="ListParagraph"/>
        <w:numPr>
          <w:ilvl w:val="0"/>
          <w:numId w:val="6"/>
        </w:num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YourService.cyou</w:t>
      </w:r>
      <w:proofErr w:type="spellEnd"/>
    </w:p>
    <w:p w14:paraId="6DA1353B" w14:textId="77777777" w:rsidR="004578F6" w:rsidRPr="004578F6" w:rsidRDefault="004578F6" w:rsidP="004578F6">
      <w:p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</w:p>
    <w:p w14:paraId="4FF4FE8E" w14:textId="057A35A6" w:rsidR="00E60FD9" w:rsidRPr="004578F6" w:rsidRDefault="00E60FD9" w:rsidP="004578F6">
      <w:p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Ready to ‘dab’ as you beat everyone else to pick a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domain? Register </w:t>
      </w:r>
      <w:proofErr w:type="gram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the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proofErr w:type="gram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name of your choice with Early Access Program </w:t>
      </w:r>
      <w:r w:rsidR="003C4120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beginning on </w:t>
      </w:r>
      <w:r w:rsidR="002B2C0E">
        <w:rPr>
          <w:rFonts w:eastAsia="Times New Roman" w:cstheme="minorHAnsi"/>
          <w:color w:val="000000" w:themeColor="text1"/>
          <w:sz w:val="22"/>
          <w:szCs w:val="22"/>
          <w:lang w:eastAsia="en-GB"/>
        </w:rPr>
        <w:t>June 16</w:t>
      </w:r>
      <w:r w:rsidR="002B2C0E" w:rsidRPr="003C4120">
        <w:rPr>
          <w:rFonts w:eastAsia="Times New Roman" w:cstheme="minorHAnsi"/>
          <w:color w:val="000000" w:themeColor="text1"/>
          <w:sz w:val="22"/>
          <w:szCs w:val="22"/>
          <w:vertAlign w:val="superscript"/>
          <w:lang w:eastAsia="en-GB"/>
        </w:rPr>
        <w:t>th</w:t>
      </w:r>
      <w:r w:rsidR="003C4120">
        <w:rPr>
          <w:rFonts w:eastAsia="Times New Roman" w:cstheme="minorHAnsi"/>
          <w:color w:val="000000" w:themeColor="text1"/>
          <w:sz w:val="22"/>
          <w:szCs w:val="22"/>
          <w:lang w:eastAsia="en-GB"/>
        </w:rPr>
        <w:t>,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2020.</w:t>
      </w:r>
    </w:p>
    <w:p w14:paraId="04D66029" w14:textId="77777777" w:rsidR="00E60FD9" w:rsidRPr="004578F6" w:rsidRDefault="00E60FD9" w:rsidP="00E60FD9">
      <w:pPr>
        <w:spacing w:after="21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[CTA: Secure your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name today!]</w:t>
      </w:r>
    </w:p>
    <w:p w14:paraId="49AB6957" w14:textId="6F2C1B0F" w:rsidR="00E60FD9" w:rsidRPr="004578F6" w:rsidRDefault="00E60FD9" w:rsidP="00E60FD9">
      <w:pPr>
        <w:jc w:val="both"/>
        <w:rPr>
          <w:rFonts w:eastAsia="Times New Roman" w:cstheme="minorHAnsi"/>
          <w:i/>
          <w:iCs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i/>
          <w:iCs/>
          <w:color w:val="000000" w:themeColor="text1"/>
          <w:sz w:val="22"/>
          <w:szCs w:val="22"/>
          <w:lang w:eastAsia="en-GB"/>
        </w:rPr>
        <w:lastRenderedPageBreak/>
        <w:t>14:00 UTC applies to launch and end dates.</w:t>
      </w:r>
    </w:p>
    <w:p w14:paraId="0A170510" w14:textId="77777777" w:rsidR="00E60FD9" w:rsidRPr="004578F6" w:rsidRDefault="00E60FD9" w:rsidP="00E60FD9">
      <w:pPr>
        <w:jc w:val="both"/>
        <w:rPr>
          <w:rFonts w:eastAsia="Times New Roman" w:cstheme="minorHAnsi"/>
          <w:b/>
          <w:bCs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</w:pPr>
    </w:p>
    <w:p w14:paraId="3C1AB841" w14:textId="77777777" w:rsidR="008077A0" w:rsidRDefault="008077A0" w:rsidP="004578F6">
      <w:pPr>
        <w:jc w:val="center"/>
        <w:rPr>
          <w:rFonts w:eastAsia="Times New Roman" w:cstheme="minorHAnsi"/>
          <w:b/>
          <w:bCs/>
          <w:color w:val="000000" w:themeColor="text1"/>
          <w:sz w:val="32"/>
          <w:szCs w:val="32"/>
          <w:bdr w:val="none" w:sz="0" w:space="0" w:color="auto" w:frame="1"/>
          <w:shd w:val="clear" w:color="auto" w:fill="FAFBFF"/>
          <w:lang w:eastAsia="en-GB"/>
        </w:rPr>
      </w:pPr>
    </w:p>
    <w:p w14:paraId="7D0E83A6" w14:textId="77777777" w:rsidR="008077A0" w:rsidRDefault="008077A0" w:rsidP="004578F6">
      <w:pPr>
        <w:jc w:val="center"/>
        <w:rPr>
          <w:rFonts w:eastAsia="Times New Roman" w:cstheme="minorHAnsi"/>
          <w:b/>
          <w:bCs/>
          <w:color w:val="000000" w:themeColor="text1"/>
          <w:sz w:val="32"/>
          <w:szCs w:val="32"/>
          <w:bdr w:val="none" w:sz="0" w:space="0" w:color="auto" w:frame="1"/>
          <w:shd w:val="clear" w:color="auto" w:fill="FAFBFF"/>
          <w:lang w:eastAsia="en-GB"/>
        </w:rPr>
      </w:pPr>
    </w:p>
    <w:p w14:paraId="3AEB2BCD" w14:textId="77777777" w:rsidR="008077A0" w:rsidRDefault="008077A0" w:rsidP="004578F6">
      <w:pPr>
        <w:jc w:val="center"/>
        <w:rPr>
          <w:rFonts w:eastAsia="Times New Roman" w:cstheme="minorHAnsi"/>
          <w:b/>
          <w:bCs/>
          <w:color w:val="000000" w:themeColor="text1"/>
          <w:sz w:val="32"/>
          <w:szCs w:val="32"/>
          <w:bdr w:val="none" w:sz="0" w:space="0" w:color="auto" w:frame="1"/>
          <w:shd w:val="clear" w:color="auto" w:fill="FAFBFF"/>
          <w:lang w:eastAsia="en-GB"/>
        </w:rPr>
      </w:pPr>
    </w:p>
    <w:p w14:paraId="4C387DBC" w14:textId="30DD7556" w:rsidR="009D6AE8" w:rsidRPr="004578F6" w:rsidRDefault="009D6AE8" w:rsidP="004578F6">
      <w:pPr>
        <w:jc w:val="center"/>
        <w:rPr>
          <w:rFonts w:eastAsia="Times New Roman" w:cstheme="minorHAnsi"/>
          <w:color w:val="000000" w:themeColor="text1"/>
          <w:sz w:val="32"/>
          <w:szCs w:val="32"/>
          <w:lang w:eastAsia="en-GB"/>
        </w:rPr>
      </w:pPr>
      <w:r w:rsidRPr="004578F6">
        <w:rPr>
          <w:rFonts w:eastAsia="Times New Roman" w:cstheme="minorHAnsi"/>
          <w:b/>
          <w:bCs/>
          <w:color w:val="000000" w:themeColor="text1"/>
          <w:sz w:val="32"/>
          <w:szCs w:val="32"/>
          <w:bdr w:val="none" w:sz="0" w:space="0" w:color="auto" w:frame="1"/>
          <w:shd w:val="clear" w:color="auto" w:fill="FAFBFF"/>
          <w:lang w:eastAsia="en-GB"/>
        </w:rPr>
        <w:t>GA Email Content</w:t>
      </w:r>
      <w:bookmarkEnd w:id="2"/>
    </w:p>
    <w:p w14:paraId="5C1C6159" w14:textId="427306EB" w:rsidR="009D6AE8" w:rsidRPr="004578F6" w:rsidRDefault="009D6AE8" w:rsidP="003F11B5">
      <w:p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</w:p>
    <w:p w14:paraId="306AEA25" w14:textId="5C001C20" w:rsidR="00E60FD9" w:rsidRPr="004578F6" w:rsidRDefault="00E60FD9" w:rsidP="00E60FD9">
      <w:pPr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is here!</w:t>
      </w:r>
      <w:r w:rsidRPr="004578F6">
        <w:rPr>
          <w:rFonts w:eastAsia="Times New Roman" w:cstheme="minorHAnsi"/>
          <w:b/>
          <w:bCs/>
          <w:color w:val="000000" w:themeColor="text1"/>
          <w:sz w:val="22"/>
          <w:szCs w:val="22"/>
          <w:lang w:eastAsia="en-GB"/>
        </w:rPr>
        <w:t xml:space="preserve"> 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For the first time ever</w:t>
      </w:r>
      <w:proofErr w:type="gram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,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proofErr w:type="gramEnd"/>
      <w:r w:rsidR="00456FAF">
        <w:rPr>
          <w:rFonts w:cstheme="minorHAnsi"/>
          <w:color w:val="000000" w:themeColor="text1"/>
          <w:sz w:val="22"/>
          <w:szCs w:val="22"/>
        </w:rPr>
        <w:t>, shorthand for See You,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is available to the general audience!</w:t>
      </w:r>
    </w:p>
    <w:p w14:paraId="10A5699C" w14:textId="77777777" w:rsidR="00E60FD9" w:rsidRPr="004578F6" w:rsidRDefault="00E60FD9" w:rsidP="00E60FD9">
      <w:pPr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</w:p>
    <w:p w14:paraId="34D12E52" w14:textId="0EAEB7CD" w:rsidR="00E60FD9" w:rsidRPr="004578F6" w:rsidRDefault="00E60FD9" w:rsidP="00E60FD9">
      <w:pPr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Are you a true digital native of today? Do you live for memes and speak fluent emoji? Is your smartphone</w:t>
      </w:r>
      <w:r w:rsidR="002B2C0E">
        <w:rPr>
          <w:rFonts w:eastAsia="Times New Roman" w:cstheme="minorHAnsi"/>
          <w:color w:val="000000" w:themeColor="text1"/>
          <w:sz w:val="22"/>
          <w:szCs w:val="22"/>
          <w:lang w:eastAsia="en-GB"/>
        </w:rPr>
        <w:t>,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your best friend? The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domain is for the young movers and shakers of today who work smart and are re-writing the rule book on how things should be. </w:t>
      </w:r>
    </w:p>
    <w:p w14:paraId="57EADB2A" w14:textId="77777777" w:rsidR="00E60FD9" w:rsidRPr="004578F6" w:rsidRDefault="00E60FD9" w:rsidP="00E60FD9">
      <w:pPr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</w:p>
    <w:p w14:paraId="67E6B482" w14:textId="77777777" w:rsidR="00E60FD9" w:rsidRPr="004578F6" w:rsidRDefault="00E60FD9" w:rsidP="00E60FD9">
      <w:pPr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is for any individual or business that shares the ethical values of diversity, inclusivity, and independence. </w:t>
      </w:r>
    </w:p>
    <w:p w14:paraId="18A7C415" w14:textId="77777777" w:rsidR="00E60FD9" w:rsidRPr="004578F6" w:rsidRDefault="00E60FD9" w:rsidP="00E60FD9">
      <w:pPr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</w:p>
    <w:p w14:paraId="771A1FD5" w14:textId="4B4CCE04" w:rsidR="00E60FD9" w:rsidRPr="004578F6" w:rsidRDefault="00E60FD9" w:rsidP="00E60FD9">
      <w:pPr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If you live for creativity and ingenuity, and if innovation is your motto, then wait no longer. Register </w:t>
      </w:r>
      <w:proofErr w:type="gram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a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proofErr w:type="gram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domain for just </w:t>
      </w:r>
      <w:r w:rsidR="003C4120">
        <w:rPr>
          <w:rFonts w:eastAsia="Times New Roman" w:cstheme="minorHAnsi"/>
          <w:color w:val="000000" w:themeColor="text1"/>
          <w:sz w:val="22"/>
          <w:szCs w:val="22"/>
          <w:lang w:eastAsia="en-GB"/>
        </w:rPr>
        <w:t>[Registrar Retail Pricing]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. </w:t>
      </w:r>
    </w:p>
    <w:p w14:paraId="40443626" w14:textId="77777777" w:rsidR="00E60FD9" w:rsidRPr="004578F6" w:rsidRDefault="00E60FD9" w:rsidP="00E60FD9">
      <w:pPr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</w:p>
    <w:p w14:paraId="13DE2EBE" w14:textId="2A926DA8" w:rsidR="00E60FD9" w:rsidRPr="004578F6" w:rsidRDefault="00E60FD9" w:rsidP="00E60FD9">
      <w:pPr>
        <w:jc w:val="both"/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</w:pPr>
      <w:proofErr w:type="gramStart"/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cyou</w:t>
      </w:r>
      <w:proofErr w:type="spellEnd"/>
      <w:proofErr w:type="gramEnd"/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 is </w:t>
      </w:r>
      <w:r w:rsidR="002B2C0E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the </w:t>
      </w:r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newest domain name from ShortDot, a leading 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nTLD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 registry</w:t>
      </w:r>
      <w:r w:rsidR="002B2C0E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,</w:t>
      </w:r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 and operator of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ic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 - the </w:t>
      </w:r>
      <w:r w:rsidR="002B2C0E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largest new domain extension in the world</w:t>
      </w:r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. This is a strong indicator that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>cyo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bdr w:val="none" w:sz="0" w:space="0" w:color="auto" w:frame="1"/>
          <w:shd w:val="clear" w:color="auto" w:fill="FAFBFF"/>
          <w:lang w:eastAsia="en-GB"/>
        </w:rPr>
        <w:t xml:space="preserve"> will also be immensely successful </w:t>
      </w:r>
    </w:p>
    <w:p w14:paraId="4DB3E7D2" w14:textId="77777777" w:rsidR="00E60FD9" w:rsidRPr="004578F6" w:rsidRDefault="00E60FD9" w:rsidP="00E60FD9">
      <w:p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</w:p>
    <w:p w14:paraId="09D130FE" w14:textId="4E858472" w:rsidR="00E60FD9" w:rsidRPr="004578F6" w:rsidRDefault="00E60FD9" w:rsidP="00E60FD9">
      <w:pPr>
        <w:shd w:val="clear" w:color="auto" w:fill="FFFFFF"/>
        <w:spacing w:after="210"/>
        <w:jc w:val="both"/>
        <w:textAlignment w:val="baseline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Don’t let your innovative ideas go unseen, bring them to life</w:t>
      </w:r>
      <w:r w:rsidR="002B2C0E">
        <w:rPr>
          <w:rFonts w:eastAsia="Times New Roman" w:cstheme="minorHAnsi"/>
          <w:color w:val="000000" w:themeColor="text1"/>
          <w:sz w:val="22"/>
          <w:szCs w:val="22"/>
          <w:lang w:eastAsia="en-GB"/>
        </w:rPr>
        <w:t>,</w:t>
      </w: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and be ‘seen’ with </w:t>
      </w:r>
      <w:proofErr w:type="gram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a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proofErr w:type="gram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domain today! </w:t>
      </w:r>
    </w:p>
    <w:p w14:paraId="51DD36F8" w14:textId="7D4EE67E" w:rsidR="00E60FD9" w:rsidRPr="004578F6" w:rsidRDefault="00E60FD9" w:rsidP="00E60FD9">
      <w:p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[CTA: Choose your .</w:t>
      </w:r>
      <w:proofErr w:type="spellStart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>cyou</w:t>
      </w:r>
      <w:proofErr w:type="spellEnd"/>
      <w:r w:rsidRPr="004578F6">
        <w:rPr>
          <w:rFonts w:eastAsia="Times New Roman" w:cstheme="minorHAnsi"/>
          <w:color w:val="000000" w:themeColor="text1"/>
          <w:sz w:val="22"/>
          <w:szCs w:val="22"/>
          <w:lang w:eastAsia="en-GB"/>
        </w:rPr>
        <w:t xml:space="preserve"> domain today!]</w:t>
      </w:r>
    </w:p>
    <w:p w14:paraId="611D7735" w14:textId="77777777" w:rsidR="00E60FD9" w:rsidRPr="004578F6" w:rsidRDefault="00E60FD9" w:rsidP="003F11B5">
      <w:pPr>
        <w:jc w:val="both"/>
        <w:rPr>
          <w:rFonts w:eastAsia="Times New Roman" w:cstheme="minorHAnsi"/>
          <w:vanish/>
          <w:color w:val="000000" w:themeColor="text1"/>
          <w:sz w:val="22"/>
          <w:szCs w:val="22"/>
          <w:lang w:eastAsia="en-GB"/>
        </w:rPr>
      </w:pPr>
    </w:p>
    <w:p w14:paraId="30D36C9D" w14:textId="77777777" w:rsidR="009D6AE8" w:rsidRPr="004578F6" w:rsidRDefault="009D6AE8" w:rsidP="003F11B5">
      <w:pPr>
        <w:jc w:val="both"/>
        <w:rPr>
          <w:rFonts w:eastAsia="Times New Roman" w:cstheme="minorHAnsi"/>
          <w:vanish/>
          <w:color w:val="000000" w:themeColor="text1"/>
          <w:sz w:val="22"/>
          <w:szCs w:val="22"/>
          <w:lang w:eastAsia="en-GB"/>
        </w:rPr>
      </w:pPr>
    </w:p>
    <w:p w14:paraId="737EC23D" w14:textId="77777777" w:rsidR="009D6AE8" w:rsidRPr="004578F6" w:rsidRDefault="009D6AE8" w:rsidP="004578F6">
      <w:pPr>
        <w:shd w:val="clear" w:color="auto" w:fill="FAFBFF"/>
        <w:spacing w:before="300"/>
        <w:jc w:val="center"/>
        <w:textAlignment w:val="baseline"/>
        <w:rPr>
          <w:rFonts w:eastAsia="Times New Roman" w:cstheme="minorHAnsi"/>
          <w:color w:val="000000" w:themeColor="text1"/>
          <w:sz w:val="32"/>
          <w:szCs w:val="32"/>
          <w:lang w:eastAsia="en-GB"/>
        </w:rPr>
      </w:pPr>
      <w:r w:rsidRPr="004578F6">
        <w:rPr>
          <w:rFonts w:eastAsia="Times New Roman" w:cstheme="minorHAnsi"/>
          <w:b/>
          <w:bCs/>
          <w:color w:val="000000" w:themeColor="text1"/>
          <w:sz w:val="32"/>
          <w:szCs w:val="32"/>
          <w:lang w:eastAsia="en-GB"/>
        </w:rPr>
        <w:t>GA Newsletter Content</w:t>
      </w:r>
    </w:p>
    <w:p w14:paraId="60EEA687" w14:textId="77777777" w:rsidR="009D6AE8" w:rsidRPr="004578F6" w:rsidRDefault="009D6AE8" w:rsidP="003F11B5">
      <w:pPr>
        <w:jc w:val="both"/>
        <w:rPr>
          <w:rFonts w:eastAsia="Times New Roman" w:cstheme="minorHAnsi"/>
          <w:color w:val="000000" w:themeColor="text1"/>
          <w:sz w:val="22"/>
          <w:szCs w:val="22"/>
          <w:lang w:eastAsia="en-GB"/>
        </w:rPr>
      </w:pPr>
    </w:p>
    <w:p w14:paraId="6817F674" w14:textId="0B43E5EC" w:rsidR="00E60FD9" w:rsidRPr="004578F6" w:rsidRDefault="009F1E7E" w:rsidP="00E60FD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We bet ‘you’ didn’t ‘c’ this coming</w:t>
      </w:r>
      <w:proofErr w:type="gramStart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… .</w:t>
      </w:r>
      <w:proofErr w:type="spellStart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cyou</w:t>
      </w:r>
      <w:proofErr w:type="spellEnd"/>
      <w:proofErr w:type="gramEnd"/>
      <w:r w:rsidR="00456FAF">
        <w:rPr>
          <w:rFonts w:asciiTheme="minorHAnsi" w:hAnsiTheme="minorHAnsi" w:cstheme="minorHAnsi"/>
          <w:color w:val="000000" w:themeColor="text1"/>
          <w:sz w:val="22"/>
          <w:szCs w:val="22"/>
        </w:rPr>
        <w:t>, shorthand for See You,</w:t>
      </w:r>
      <w:bookmarkStart w:id="3" w:name="_GoBack"/>
      <w:bookmarkEnd w:id="3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is here! </w:t>
      </w:r>
      <w:r w:rsidR="009D6AE8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For the first time, .</w:t>
      </w:r>
      <w:proofErr w:type="spellStart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cyou</w:t>
      </w:r>
      <w:proofErr w:type="spellEnd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9D6AE8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omains are available to the general public. You can now get the </w:t>
      </w: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perfect and most</w:t>
      </w:r>
      <w:r w:rsidR="009D6AE8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unique domain for your </w:t>
      </w: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reative ideas </w:t>
      </w:r>
      <w:r w:rsidR="009D6AE8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for just </w:t>
      </w:r>
      <w:r w:rsidR="003C4120" w:rsidRPr="003C4120">
        <w:rPr>
          <w:rFonts w:asciiTheme="minorHAnsi" w:hAnsiTheme="minorHAnsi" w:cstheme="minorHAnsi"/>
          <w:color w:val="000000" w:themeColor="text1"/>
          <w:sz w:val="22"/>
          <w:szCs w:val="22"/>
        </w:rPr>
        <w:t>[Registrar Retail Pricing]</w:t>
      </w:r>
      <w:r w:rsidR="009D6AE8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14:paraId="6CB3666C" w14:textId="77777777" w:rsidR="00E60FD9" w:rsidRPr="004578F6" w:rsidRDefault="00E60FD9" w:rsidP="00E60FD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EBB3338" w14:textId="7A56BD91" w:rsidR="009F1E7E" w:rsidRPr="004578F6" w:rsidRDefault="009F1E7E" w:rsidP="00E60FD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Don’t let your ideas go unseen. Bring them to life with a .</w:t>
      </w:r>
      <w:proofErr w:type="spellStart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cyou</w:t>
      </w:r>
      <w:proofErr w:type="spellEnd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omain</w:t>
      </w:r>
      <w:r w:rsidR="003F11B5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! Let your creativity show with </w:t>
      </w:r>
      <w:proofErr w:type="spellStart"/>
      <w:r w:rsidR="003F11B5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YourProject.cyou</w:t>
      </w:r>
      <w:proofErr w:type="spellEnd"/>
      <w:r w:rsidR="003F11B5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or simply flash your individuality with </w:t>
      </w:r>
      <w:proofErr w:type="spellStart"/>
      <w:r w:rsidR="003F11B5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YourName.cyou</w:t>
      </w:r>
      <w:proofErr w:type="spellEnd"/>
      <w:r w:rsidR="003F11B5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14:paraId="6A5159E7" w14:textId="762CBF09" w:rsidR="009D6AE8" w:rsidRPr="004578F6" w:rsidRDefault="003F11B5" w:rsidP="003F11B5">
      <w:pPr>
        <w:pStyle w:val="NormalWeb"/>
        <w:shd w:val="clear" w:color="auto" w:fill="FFFFFF"/>
        <w:spacing w:before="0" w:beforeAutospacing="0" w:after="210" w:afterAutospacing="0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The wait is over! Grab your .</w:t>
      </w:r>
      <w:proofErr w:type="spellStart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cyou</w:t>
      </w:r>
      <w:proofErr w:type="spellEnd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omain today before someone else ‘sees’ it first!</w:t>
      </w:r>
    </w:p>
    <w:p w14:paraId="4DF2E02A" w14:textId="69D2B5C3" w:rsidR="009D6AE8" w:rsidRPr="004578F6" w:rsidRDefault="009D6AE8" w:rsidP="003F11B5">
      <w:pPr>
        <w:pStyle w:val="NormalWeb"/>
        <w:shd w:val="clear" w:color="auto" w:fill="FFFFFF"/>
        <w:spacing w:before="0" w:beforeAutospacing="0" w:after="210" w:afterAutospacing="0"/>
        <w:jc w:val="both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[CTA: </w:t>
      </w:r>
      <w:r w:rsidR="003F11B5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Register</w:t>
      </w:r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your .</w:t>
      </w:r>
      <w:proofErr w:type="spellStart"/>
      <w:r w:rsidR="003F11B5"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>cyou</w:t>
      </w:r>
      <w:proofErr w:type="spellEnd"/>
      <w:r w:rsidRPr="004578F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omain today]</w:t>
      </w:r>
    </w:p>
    <w:p w14:paraId="798E7EA6" w14:textId="77777777" w:rsidR="009D6AE8" w:rsidRPr="004578F6" w:rsidRDefault="009D6AE8" w:rsidP="003F11B5">
      <w:pPr>
        <w:jc w:val="both"/>
        <w:rPr>
          <w:rFonts w:cstheme="minorHAnsi"/>
          <w:color w:val="000000" w:themeColor="text1"/>
          <w:sz w:val="22"/>
          <w:szCs w:val="22"/>
        </w:rPr>
      </w:pPr>
    </w:p>
    <w:p w14:paraId="6A9DACE0" w14:textId="77777777" w:rsidR="00F95F26" w:rsidRPr="004578F6" w:rsidRDefault="00F95F26" w:rsidP="003F11B5">
      <w:pPr>
        <w:jc w:val="both"/>
        <w:rPr>
          <w:rFonts w:cstheme="minorHAnsi"/>
          <w:color w:val="000000" w:themeColor="text1"/>
          <w:sz w:val="22"/>
          <w:szCs w:val="22"/>
        </w:rPr>
      </w:pPr>
    </w:p>
    <w:sectPr w:rsidR="00F95F26" w:rsidRPr="004578F6" w:rsidSect="008077A0">
      <w:headerReference w:type="default" r:id="rId7"/>
      <w:footerReference w:type="even" r:id="rId8"/>
      <w:footerReference w:type="default" r:id="rId9"/>
      <w:pgSz w:w="11900" w:h="16840"/>
      <w:pgMar w:top="1440" w:right="1440" w:bottom="1440" w:left="1440" w:header="708" w:footer="708" w:gutter="0"/>
      <w:pgBorders w:offsetFrom="page">
        <w:top w:val="single" w:sz="12" w:space="24" w:color="C45911" w:themeColor="accent2" w:themeShade="BF"/>
        <w:left w:val="single" w:sz="12" w:space="24" w:color="C45911" w:themeColor="accent2" w:themeShade="BF"/>
        <w:bottom w:val="single" w:sz="12" w:space="24" w:color="C45911" w:themeColor="accent2" w:themeShade="BF"/>
        <w:right w:val="single" w:sz="12" w:space="24" w:color="C45911" w:themeColor="accent2" w:themeShade="B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D22316" w14:textId="77777777" w:rsidR="00E935DD" w:rsidRDefault="00E935DD" w:rsidP="004578F6">
      <w:r>
        <w:separator/>
      </w:r>
    </w:p>
  </w:endnote>
  <w:endnote w:type="continuationSeparator" w:id="0">
    <w:p w14:paraId="3250D28D" w14:textId="77777777" w:rsidR="00E935DD" w:rsidRDefault="00E935DD" w:rsidP="004578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39543507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1D0209" w14:textId="37F0BA38" w:rsidR="001C2F60" w:rsidRDefault="001C2F60" w:rsidP="001C2F6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FADB59C" w14:textId="77777777" w:rsidR="001C2F60" w:rsidRDefault="001C2F60" w:rsidP="001C2F6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6784655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755DAC" w14:textId="190EED94" w:rsidR="001C2F60" w:rsidRDefault="001C2F60" w:rsidP="001C2F6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2199A5" w14:textId="49D5E80C" w:rsidR="004578F6" w:rsidRDefault="004578F6" w:rsidP="001C2F60">
    <w:pPr>
      <w:pStyle w:val="Footer"/>
      <w:ind w:right="360"/>
      <w:rPr>
        <w:caps/>
        <w:noProof/>
        <w:color w:val="4472C4" w:themeColor="accent1"/>
      </w:rPr>
    </w:pPr>
  </w:p>
  <w:p w14:paraId="45AD042D" w14:textId="3BE2EB80" w:rsidR="004578F6" w:rsidRDefault="004578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7CD62" w14:textId="77777777" w:rsidR="00E935DD" w:rsidRDefault="00E935DD" w:rsidP="004578F6">
      <w:r>
        <w:separator/>
      </w:r>
    </w:p>
  </w:footnote>
  <w:footnote w:type="continuationSeparator" w:id="0">
    <w:p w14:paraId="10C2947A" w14:textId="77777777" w:rsidR="00E935DD" w:rsidRDefault="00E935DD" w:rsidP="004578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E72C8" w14:textId="7E70361C" w:rsidR="008077A0" w:rsidRDefault="008077A0">
    <w:pPr>
      <w:pStyle w:val="Header"/>
    </w:pPr>
    <w:r>
      <w:rPr>
        <w:noProof/>
      </w:rPr>
      <w:drawing>
        <wp:inline distT="0" distB="0" distL="0" distR="0" wp14:anchorId="35AB5AD0" wp14:editId="41CB85E9">
          <wp:extent cx="734802" cy="266978"/>
          <wp:effectExtent l="0" t="0" r="1905" b="0"/>
          <wp:docPr id="31" name="Picture 31" descr="A picture containing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cyou-logo-color-300x109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1743" cy="273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452017" w14:textId="21AD4D18" w:rsidR="008077A0" w:rsidRDefault="008077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0E6A94"/>
    <w:multiLevelType w:val="hybridMultilevel"/>
    <w:tmpl w:val="1C32FB4C"/>
    <w:lvl w:ilvl="0" w:tplc="4C00FF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E366A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0CE9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EABD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CC10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4635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CAA0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0AFE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362A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E5B7C0A"/>
    <w:multiLevelType w:val="hybridMultilevel"/>
    <w:tmpl w:val="C73AA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F81784E"/>
    <w:multiLevelType w:val="hybridMultilevel"/>
    <w:tmpl w:val="4C8C069A"/>
    <w:lvl w:ilvl="0" w:tplc="A5F8AC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9AC9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B8CD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980B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2A47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2660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245F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760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60A0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E6B2777"/>
    <w:multiLevelType w:val="multilevel"/>
    <w:tmpl w:val="86607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8350FF"/>
    <w:multiLevelType w:val="hybridMultilevel"/>
    <w:tmpl w:val="09A0B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6F35613"/>
    <w:multiLevelType w:val="hybridMultilevel"/>
    <w:tmpl w:val="D1FE9770"/>
    <w:lvl w:ilvl="0" w:tplc="38AC9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9E66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5A91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A6F3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BCFE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409A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F251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72F7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A4E9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495457F"/>
    <w:multiLevelType w:val="multilevel"/>
    <w:tmpl w:val="C8469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5"/>
  </w:num>
  <w:num w:numId="5">
    <w:abstractNumId w:val="4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DcyNDQzMTcyNzNX0lEKTi0uzszPAykwrgUAkdXkcywAAAA="/>
  </w:docVars>
  <w:rsids>
    <w:rsidRoot w:val="009D6AE8"/>
    <w:rsid w:val="000954AE"/>
    <w:rsid w:val="000D6682"/>
    <w:rsid w:val="0011509C"/>
    <w:rsid w:val="001C2F60"/>
    <w:rsid w:val="001C3740"/>
    <w:rsid w:val="001F1E3C"/>
    <w:rsid w:val="002B2C0E"/>
    <w:rsid w:val="00311B16"/>
    <w:rsid w:val="003C4120"/>
    <w:rsid w:val="003F11B5"/>
    <w:rsid w:val="00456FAF"/>
    <w:rsid w:val="004578F6"/>
    <w:rsid w:val="004E399F"/>
    <w:rsid w:val="006743BD"/>
    <w:rsid w:val="0068694E"/>
    <w:rsid w:val="006E7A48"/>
    <w:rsid w:val="00763FA8"/>
    <w:rsid w:val="008077A0"/>
    <w:rsid w:val="0086310C"/>
    <w:rsid w:val="008B440C"/>
    <w:rsid w:val="008E539C"/>
    <w:rsid w:val="00925370"/>
    <w:rsid w:val="009A131E"/>
    <w:rsid w:val="009D6AE8"/>
    <w:rsid w:val="009F1E7E"/>
    <w:rsid w:val="00A67B49"/>
    <w:rsid w:val="00B91CC2"/>
    <w:rsid w:val="00BE4D91"/>
    <w:rsid w:val="00CA4E43"/>
    <w:rsid w:val="00D05353"/>
    <w:rsid w:val="00DA272A"/>
    <w:rsid w:val="00E00890"/>
    <w:rsid w:val="00E60FD9"/>
    <w:rsid w:val="00E935DD"/>
    <w:rsid w:val="00F95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7FDEF"/>
  <w15:chartTrackingRefBased/>
  <w15:docId w15:val="{10E06167-1F70-6142-8ED9-4E976A620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A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D6AE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9D6AE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F1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578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78F6"/>
  </w:style>
  <w:style w:type="paragraph" w:styleId="Footer">
    <w:name w:val="footer"/>
    <w:basedOn w:val="Normal"/>
    <w:link w:val="FooterChar"/>
    <w:uiPriority w:val="99"/>
    <w:unhideWhenUsed/>
    <w:rsid w:val="004578F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78F6"/>
  </w:style>
  <w:style w:type="character" w:styleId="PageNumber">
    <w:name w:val="page number"/>
    <w:basedOn w:val="DefaultParagraphFont"/>
    <w:uiPriority w:val="99"/>
    <w:semiHidden/>
    <w:unhideWhenUsed/>
    <w:rsid w:val="001C2F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30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360204">
          <w:marLeft w:val="446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86787">
          <w:marLeft w:val="446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12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550884">
          <w:marLeft w:val="446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8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093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9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893</Words>
  <Characters>509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han Pancholi</dc:creator>
  <cp:keywords/>
  <dc:description/>
  <cp:lastModifiedBy>Kevin Kevin</cp:lastModifiedBy>
  <cp:revision>8</cp:revision>
  <dcterms:created xsi:type="dcterms:W3CDTF">2020-03-26T07:09:00Z</dcterms:created>
  <dcterms:modified xsi:type="dcterms:W3CDTF">2020-04-07T14:02:00Z</dcterms:modified>
</cp:coreProperties>
</file>